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A15D3C" w14:textId="0D97B8CE" w:rsidR="00BD221B" w:rsidRPr="006A7193" w:rsidRDefault="006A7193">
      <w:pPr>
        <w:rPr>
          <w:b/>
          <w:bCs/>
          <w:lang w:val="en-GB"/>
        </w:rPr>
      </w:pPr>
      <w:r w:rsidRPr="006A7193">
        <w:rPr>
          <w:b/>
          <w:bCs/>
          <w:sz w:val="28"/>
          <w:szCs w:val="28"/>
          <w:lang w:val="en-GB"/>
        </w:rPr>
        <w:t>Acquired data</w:t>
      </w:r>
    </w:p>
    <w:p w14:paraId="10997EB2" w14:textId="01A8C938" w:rsidR="006A7193" w:rsidRDefault="006A7193">
      <w:pPr>
        <w:rPr>
          <w:lang w:val="en-GB"/>
        </w:rPr>
      </w:pPr>
      <w:r>
        <w:rPr>
          <w:lang w:val="en-GB"/>
        </w:rPr>
        <w:t>Why have I chosen this data?</w:t>
      </w:r>
    </w:p>
    <w:p w14:paraId="433C0FA2" w14:textId="04465879" w:rsidR="00387D1C" w:rsidRDefault="00387D1C">
      <w:pPr>
        <w:rPr>
          <w:lang w:val="en-GB"/>
        </w:rPr>
      </w:pPr>
      <w:r>
        <w:rPr>
          <w:lang w:val="en-GB"/>
        </w:rPr>
        <w:t>Explain why I changed the second dataset</w:t>
      </w:r>
    </w:p>
    <w:p w14:paraId="4E47C4C7" w14:textId="2B198680" w:rsidR="006A7193" w:rsidRPr="006A7193" w:rsidRDefault="006A7193" w:rsidP="006A7193">
      <w:pPr>
        <w:rPr>
          <w:b/>
          <w:bCs/>
          <w:lang w:val="en-GB"/>
        </w:rPr>
      </w:pPr>
      <w:r>
        <w:rPr>
          <w:b/>
          <w:bCs/>
          <w:sz w:val="28"/>
          <w:szCs w:val="28"/>
          <w:lang w:val="en-GB"/>
        </w:rPr>
        <w:t xml:space="preserve">Parsed </w:t>
      </w:r>
      <w:r w:rsidRPr="006A7193">
        <w:rPr>
          <w:b/>
          <w:bCs/>
          <w:sz w:val="28"/>
          <w:szCs w:val="28"/>
          <w:lang w:val="en-GB"/>
        </w:rPr>
        <w:t>data</w:t>
      </w:r>
    </w:p>
    <w:p w14:paraId="00CC5BD2" w14:textId="019C5887" w:rsidR="006A7193" w:rsidRDefault="006A7193">
      <w:pPr>
        <w:rPr>
          <w:lang w:val="en-GB"/>
        </w:rPr>
      </w:pPr>
      <w:r>
        <w:rPr>
          <w:lang w:val="en-GB"/>
        </w:rPr>
        <w:t>Why have I chosen that order for columns?</w:t>
      </w:r>
    </w:p>
    <w:p w14:paraId="09D553EF" w14:textId="6C87F0F6" w:rsidR="006A7193" w:rsidRDefault="006A7193">
      <w:pPr>
        <w:rPr>
          <w:b/>
          <w:bCs/>
          <w:sz w:val="28"/>
          <w:szCs w:val="28"/>
          <w:lang w:val="en-GB"/>
        </w:rPr>
      </w:pPr>
      <w:r>
        <w:rPr>
          <w:b/>
          <w:bCs/>
          <w:sz w:val="28"/>
          <w:szCs w:val="28"/>
          <w:lang w:val="en-GB"/>
        </w:rPr>
        <w:t>Filtered</w:t>
      </w:r>
      <w:r w:rsidRPr="006A7193">
        <w:rPr>
          <w:b/>
          <w:bCs/>
          <w:sz w:val="28"/>
          <w:szCs w:val="28"/>
          <w:lang w:val="en-GB"/>
        </w:rPr>
        <w:t xml:space="preserve"> data</w:t>
      </w:r>
    </w:p>
    <w:p w14:paraId="3633F332" w14:textId="130F37C7" w:rsidR="006A7193" w:rsidRDefault="006A7193">
      <w:pPr>
        <w:rPr>
          <w:lang w:val="en-GB"/>
        </w:rPr>
      </w:pPr>
      <w:r w:rsidRPr="006A7193">
        <w:rPr>
          <w:lang w:val="en-GB"/>
        </w:rPr>
        <w:t>Why have I removed the c</w:t>
      </w:r>
      <w:r>
        <w:rPr>
          <w:lang w:val="en-GB"/>
        </w:rPr>
        <w:t>olumns?</w:t>
      </w:r>
    </w:p>
    <w:p w14:paraId="49DB97D9" w14:textId="0043948C" w:rsidR="006A7193" w:rsidRPr="006A7193" w:rsidRDefault="006A7193">
      <w:pPr>
        <w:rPr>
          <w:b/>
          <w:bCs/>
          <w:sz w:val="28"/>
          <w:szCs w:val="28"/>
          <w:lang w:val="en-GB"/>
        </w:rPr>
      </w:pPr>
      <w:r w:rsidRPr="006A7193">
        <w:rPr>
          <w:b/>
          <w:bCs/>
          <w:sz w:val="28"/>
          <w:szCs w:val="28"/>
          <w:lang w:val="en-GB"/>
        </w:rPr>
        <w:t>Mined data</w:t>
      </w:r>
    </w:p>
    <w:p w14:paraId="3BA668BF" w14:textId="600E8105" w:rsidR="006A7193" w:rsidRDefault="006A7193">
      <w:pPr>
        <w:rPr>
          <w:lang w:val="en-GB"/>
        </w:rPr>
      </w:pPr>
      <w:r>
        <w:rPr>
          <w:lang w:val="en-GB"/>
        </w:rPr>
        <w:t>What calculations have I done and why have I done them?</w:t>
      </w:r>
    </w:p>
    <w:p w14:paraId="27788C29" w14:textId="56A5D796" w:rsidR="00525625" w:rsidRDefault="00525625">
      <w:pPr>
        <w:rPr>
          <w:lang w:val="en-GB"/>
        </w:rPr>
      </w:pPr>
    </w:p>
    <w:p w14:paraId="334C7567" w14:textId="7E6BD1E3" w:rsidR="00525625" w:rsidRDefault="00525625">
      <w:pPr>
        <w:rPr>
          <w:b/>
          <w:bCs/>
          <w:sz w:val="32"/>
          <w:szCs w:val="32"/>
          <w:lang w:val="en-GB"/>
        </w:rPr>
      </w:pPr>
      <w:r w:rsidRPr="00525625">
        <w:rPr>
          <w:b/>
          <w:bCs/>
          <w:sz w:val="32"/>
          <w:szCs w:val="32"/>
          <w:lang w:val="en-GB"/>
        </w:rPr>
        <w:t>Notes</w:t>
      </w:r>
    </w:p>
    <w:p w14:paraId="095FEE99" w14:textId="12AFECA9" w:rsidR="00525625" w:rsidRDefault="00525625">
      <w:pPr>
        <w:rPr>
          <w:lang w:val="en-GB"/>
        </w:rPr>
      </w:pPr>
      <w:r w:rsidRPr="00525625">
        <w:rPr>
          <w:lang w:val="en-GB"/>
        </w:rPr>
        <w:t>Family and health are always t</w:t>
      </w:r>
      <w:r>
        <w:rPr>
          <w:lang w:val="en-GB"/>
        </w:rPr>
        <w:t>he most important factors</w:t>
      </w:r>
    </w:p>
    <w:p w14:paraId="5B5C828F" w14:textId="4E8E37C8" w:rsidR="00525625" w:rsidRDefault="00525625">
      <w:pPr>
        <w:rPr>
          <w:lang w:val="en-GB"/>
        </w:rPr>
      </w:pPr>
      <w:r>
        <w:rPr>
          <w:lang w:val="en-GB"/>
        </w:rPr>
        <w:t>Dashboard 1 should have a map with all the countries and other graphs. When you click on a country, it should show specific data but also the happiness trend. Point out any interesting facts.</w:t>
      </w:r>
    </w:p>
    <w:p w14:paraId="03F840B1" w14:textId="35804FB0" w:rsidR="00525625" w:rsidRDefault="00525625">
      <w:pPr>
        <w:rPr>
          <w:lang w:val="en-GB"/>
        </w:rPr>
      </w:pPr>
      <w:r>
        <w:rPr>
          <w:lang w:val="en-GB"/>
        </w:rPr>
        <w:t>Calculate correlation between happiness and factors. And then represent them</w:t>
      </w:r>
    </w:p>
    <w:p w14:paraId="167DDD7E" w14:textId="3A233D3E" w:rsidR="00525625" w:rsidRDefault="00525625">
      <w:pPr>
        <w:rPr>
          <w:lang w:val="en-GB"/>
        </w:rPr>
      </w:pPr>
      <w:r>
        <w:rPr>
          <w:lang w:val="en-GB"/>
        </w:rPr>
        <w:t>Select top and bottom 5 countries and compare them and their factors</w:t>
      </w:r>
    </w:p>
    <w:p w14:paraId="74F13A41" w14:textId="6554BB6F" w:rsidR="003A4BB3" w:rsidRDefault="003A4BB3">
      <w:pPr>
        <w:rPr>
          <w:lang w:val="en-GB"/>
        </w:rPr>
      </w:pPr>
    </w:p>
    <w:p w14:paraId="7EA779D8" w14:textId="79FA6294" w:rsidR="003A4BB3" w:rsidRDefault="003A4BB3">
      <w:pPr>
        <w:rPr>
          <w:lang w:val="en-GB"/>
        </w:rPr>
      </w:pPr>
    </w:p>
    <w:p w14:paraId="15A4C593" w14:textId="6D3C4AFA" w:rsidR="003A4BB3" w:rsidRDefault="003A4BB3">
      <w:pPr>
        <w:rPr>
          <w:lang w:val="en-GB"/>
        </w:rPr>
      </w:pPr>
    </w:p>
    <w:p w14:paraId="3D1549F6" w14:textId="627B5552" w:rsidR="003A4BB3" w:rsidRPr="00525625" w:rsidRDefault="003A4BB3">
      <w:pPr>
        <w:rPr>
          <w:lang w:val="en-GB"/>
        </w:rPr>
      </w:pPr>
      <w:r>
        <w:rPr>
          <w:lang w:val="en-GB"/>
        </w:rPr>
        <w:t>Had problem with giving a header for the Happiness Score column in the Countries Happiness Score table</w:t>
      </w:r>
    </w:p>
    <w:sectPr w:rsidR="003A4BB3" w:rsidRPr="0052562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3tDA1MzQ0NDczMzFS0lEKTi0uzszPAykwrgUAgxaK7SwAAAA="/>
  </w:docVars>
  <w:rsids>
    <w:rsidRoot w:val="00824DD9"/>
    <w:rsid w:val="00387D1C"/>
    <w:rsid w:val="003A4BB3"/>
    <w:rsid w:val="00525625"/>
    <w:rsid w:val="0053427E"/>
    <w:rsid w:val="00684463"/>
    <w:rsid w:val="006A7193"/>
    <w:rsid w:val="007255A7"/>
    <w:rsid w:val="00824DD9"/>
    <w:rsid w:val="00BF76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092159"/>
  <w15:chartTrackingRefBased/>
  <w15:docId w15:val="{DCB2B734-7C8B-4388-BF5A-75F6D4E54E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AM JAMES GLENNIE ENGLAND</dc:creator>
  <cp:keywords/>
  <dc:description/>
  <cp:lastModifiedBy>LIAM JAMES GLENNIE ENGLAND</cp:lastModifiedBy>
  <cp:revision>4</cp:revision>
  <dcterms:created xsi:type="dcterms:W3CDTF">2021-10-27T08:55:00Z</dcterms:created>
  <dcterms:modified xsi:type="dcterms:W3CDTF">2021-11-09T17:18:00Z</dcterms:modified>
</cp:coreProperties>
</file>